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68EF51" w14:textId="2E56C7F3" w:rsidR="00665ED6" w:rsidRDefault="00665ED6" w:rsidP="00665ED6">
      <w:pPr>
        <w:pStyle w:val="Title"/>
        <w:jc w:val="center"/>
        <w:rPr>
          <w:lang w:val="en-GB"/>
        </w:rPr>
      </w:pPr>
      <w:r>
        <w:rPr>
          <w:lang w:val="en-GB"/>
        </w:rPr>
        <w:t>Project Plan</w:t>
      </w:r>
    </w:p>
    <w:p w14:paraId="78B1F188" w14:textId="77777777" w:rsidR="00665ED6" w:rsidRPr="00F71D36" w:rsidRDefault="00665ED6" w:rsidP="00665ED6">
      <w:pPr>
        <w:pStyle w:val="Subtitle"/>
        <w:spacing w:after="600"/>
        <w:jc w:val="center"/>
        <w:rPr>
          <w:lang w:val="en-GB"/>
        </w:rPr>
      </w:pPr>
      <w:r>
        <w:rPr>
          <w:lang w:val="en-GB"/>
        </w:rPr>
        <w:t>Task Manager Application</w:t>
      </w:r>
    </w:p>
    <w:p w14:paraId="5D8BD907" w14:textId="77777777" w:rsidR="00665ED6" w:rsidRDefault="00665ED6" w:rsidP="00665ED6">
      <w:pPr>
        <w:rPr>
          <w:lang w:val="en-GB"/>
        </w:rPr>
      </w:pPr>
      <w:r>
        <w:rPr>
          <w:noProof/>
        </w:rPr>
        <w:drawing>
          <wp:inline distT="0" distB="0" distL="0" distR="0" wp14:anchorId="76B9FB0F" wp14:editId="57E178EA">
            <wp:extent cx="5486400" cy="7315200"/>
            <wp:effectExtent l="0" t="0" r="0" b="0"/>
            <wp:docPr id="83174503" name="Picture 1" descr="A person sitting at a desk working on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74503" name="Picture 1" descr="A person sitting at a desk working on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40"/>
          <w:szCs w:val="40"/>
          <w:lang w:val="en-NL"/>
        </w:rPr>
        <w:id w:val="-1409993464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  <w:szCs w:val="22"/>
        </w:rPr>
      </w:sdtEndPr>
      <w:sdtContent>
        <w:p w14:paraId="5911CDAA" w14:textId="77777777" w:rsidR="00665ED6" w:rsidRPr="00F72662" w:rsidRDefault="00665ED6" w:rsidP="00665ED6">
          <w:pPr>
            <w:pStyle w:val="TOCHeading"/>
            <w:rPr>
              <w:sz w:val="40"/>
              <w:szCs w:val="40"/>
            </w:rPr>
          </w:pPr>
          <w:r w:rsidRPr="00F72662">
            <w:rPr>
              <w:sz w:val="40"/>
              <w:szCs w:val="40"/>
            </w:rPr>
            <w:t>Table of Contents</w:t>
          </w:r>
        </w:p>
        <w:p w14:paraId="5DE62551" w14:textId="2D59606F" w:rsidR="00930645" w:rsidRDefault="00665ED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0452331" w:history="1">
            <w:r w:rsidR="00930645" w:rsidRPr="00BD48F6">
              <w:rPr>
                <w:rStyle w:val="Hyperlink"/>
                <w:noProof/>
              </w:rPr>
              <w:t>Description</w:t>
            </w:r>
            <w:r w:rsidR="00930645">
              <w:rPr>
                <w:noProof/>
                <w:webHidden/>
              </w:rPr>
              <w:tab/>
            </w:r>
            <w:r w:rsidR="00930645">
              <w:rPr>
                <w:noProof/>
                <w:webHidden/>
              </w:rPr>
              <w:fldChar w:fldCharType="begin"/>
            </w:r>
            <w:r w:rsidR="00930645">
              <w:rPr>
                <w:noProof/>
                <w:webHidden/>
              </w:rPr>
              <w:instrText xml:space="preserve"> PAGEREF _Toc180452331 \h </w:instrText>
            </w:r>
            <w:r w:rsidR="00930645">
              <w:rPr>
                <w:noProof/>
                <w:webHidden/>
              </w:rPr>
            </w:r>
            <w:r w:rsidR="00930645">
              <w:rPr>
                <w:noProof/>
                <w:webHidden/>
              </w:rPr>
              <w:fldChar w:fldCharType="separate"/>
            </w:r>
            <w:r w:rsidR="007E50D5">
              <w:rPr>
                <w:noProof/>
                <w:webHidden/>
              </w:rPr>
              <w:t>3</w:t>
            </w:r>
            <w:r w:rsidR="00930645">
              <w:rPr>
                <w:noProof/>
                <w:webHidden/>
              </w:rPr>
              <w:fldChar w:fldCharType="end"/>
            </w:r>
          </w:hyperlink>
        </w:p>
        <w:p w14:paraId="61327202" w14:textId="7DF49E9E" w:rsidR="00930645" w:rsidRDefault="0093064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hyperlink w:anchor="_Toc180452332" w:history="1">
            <w:r w:rsidRPr="00BD48F6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2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E50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CB1E8" w14:textId="4750FE7C" w:rsidR="00930645" w:rsidRDefault="0093064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hyperlink w:anchor="_Toc180452333" w:history="1">
            <w:r w:rsidRPr="00BD48F6">
              <w:rPr>
                <w:rStyle w:val="Hyperlink"/>
                <w:noProof/>
              </w:rPr>
              <w:t>Team Ro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2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E50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202CD" w14:textId="6C6FD59C" w:rsidR="00930645" w:rsidRDefault="0093064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hyperlink w:anchor="_Toc180452334" w:history="1">
            <w:r w:rsidRPr="00BD48F6">
              <w:rPr>
                <w:rStyle w:val="Hyperlink"/>
                <w:noProof/>
              </w:rPr>
              <w:t>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2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E50D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22D11" w14:textId="78451321" w:rsidR="00930645" w:rsidRDefault="0093064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hyperlink w:anchor="_Toc180452335" w:history="1">
            <w:r w:rsidRPr="00BD48F6">
              <w:rPr>
                <w:rStyle w:val="Hyperlink"/>
                <w:noProof/>
              </w:rPr>
              <w:t>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2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E50D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7C0A9" w14:textId="31724509" w:rsidR="00930645" w:rsidRDefault="0093064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hyperlink w:anchor="_Toc180452336" w:history="1">
            <w:r w:rsidRPr="00BD48F6">
              <w:rPr>
                <w:rStyle w:val="Hyperlink"/>
                <w:noProof/>
              </w:rPr>
              <w:t>Risk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2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E50D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70B48" w14:textId="312D891E" w:rsidR="00930645" w:rsidRDefault="0093064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hyperlink w:anchor="_Toc180452337" w:history="1">
            <w:r w:rsidRPr="00BD48F6">
              <w:rPr>
                <w:rStyle w:val="Hyperlink"/>
                <w:noProof/>
              </w:rPr>
              <w:t>Communication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2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E50D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8949C" w14:textId="74F012E4" w:rsidR="00930645" w:rsidRDefault="0093064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hyperlink w:anchor="_Toc180452338" w:history="1">
            <w:r w:rsidRPr="00BD48F6">
              <w:rPr>
                <w:rStyle w:val="Hyperlink"/>
                <w:noProof/>
              </w:rPr>
              <w:t>Quality Assu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52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E50D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80187" w14:textId="1229FB24" w:rsidR="00665ED6" w:rsidRDefault="00665ED6" w:rsidP="00665ED6">
          <w:r>
            <w:rPr>
              <w:b/>
              <w:bCs/>
              <w:noProof/>
            </w:rPr>
            <w:fldChar w:fldCharType="end"/>
          </w:r>
        </w:p>
      </w:sdtContent>
    </w:sdt>
    <w:p w14:paraId="6D8F8FED" w14:textId="77777777" w:rsidR="00665ED6" w:rsidRDefault="00665ED6" w:rsidP="00665ED6"/>
    <w:p w14:paraId="379168EA" w14:textId="77777777" w:rsidR="00665ED6" w:rsidRDefault="00665ED6" w:rsidP="00665ED6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043A8055" w14:textId="29D04662" w:rsidR="00752FF4" w:rsidRDefault="00EE3CAD" w:rsidP="00750580">
      <w:pPr>
        <w:pStyle w:val="Heading1"/>
      </w:pPr>
      <w:bookmarkStart w:id="0" w:name="_Toc180452331"/>
      <w:r>
        <w:lastRenderedPageBreak/>
        <w:t>Description</w:t>
      </w:r>
      <w:bookmarkEnd w:id="0"/>
    </w:p>
    <w:p w14:paraId="7662B75C" w14:textId="77777777" w:rsidR="00604EF2" w:rsidRDefault="00752FF4" w:rsidP="009215B0">
      <w:r w:rsidRPr="00752FF4">
        <w:t xml:space="preserve">The primary objective of this project is to develop a task management application utilizing C#. </w:t>
      </w:r>
    </w:p>
    <w:p w14:paraId="48AEFE30" w14:textId="742EC176" w:rsidR="00604EF2" w:rsidRDefault="00604EF2" w:rsidP="005749F1">
      <w:pPr>
        <w:pStyle w:val="Heading2"/>
      </w:pPr>
      <w:bookmarkStart w:id="1" w:name="_Toc180452332"/>
      <w:r>
        <w:t>Scope</w:t>
      </w:r>
      <w:bookmarkEnd w:id="1"/>
    </w:p>
    <w:p w14:paraId="5F8041B9" w14:textId="712E507B" w:rsidR="006C3124" w:rsidRPr="006C3124" w:rsidRDefault="006C3124" w:rsidP="00733627">
      <w:r w:rsidRPr="006C3124">
        <w:t>The application will assist users in maintaining organization and focusing on their priorities through a user-friendly design. Key functionalities will include:</w:t>
      </w:r>
    </w:p>
    <w:p w14:paraId="566630F2" w14:textId="77777777" w:rsidR="006C3124" w:rsidRPr="006C3124" w:rsidRDefault="006C3124" w:rsidP="00733627">
      <w:pPr>
        <w:pStyle w:val="ListParagraph"/>
        <w:numPr>
          <w:ilvl w:val="0"/>
          <w:numId w:val="5"/>
        </w:numPr>
      </w:pPr>
      <w:r w:rsidRPr="00733627">
        <w:rPr>
          <w:b/>
          <w:bCs/>
        </w:rPr>
        <w:t>Task Management:</w:t>
      </w:r>
      <w:r w:rsidRPr="006C3124">
        <w:t xml:space="preserve"> Creating, viewing, updating, and deleting tasks.</w:t>
      </w:r>
    </w:p>
    <w:p w14:paraId="29708C7B" w14:textId="77777777" w:rsidR="006C3124" w:rsidRPr="006C3124" w:rsidRDefault="006C3124" w:rsidP="00733627">
      <w:pPr>
        <w:pStyle w:val="ListParagraph"/>
        <w:numPr>
          <w:ilvl w:val="0"/>
          <w:numId w:val="5"/>
        </w:numPr>
      </w:pPr>
      <w:r w:rsidRPr="00733627">
        <w:rPr>
          <w:b/>
          <w:bCs/>
        </w:rPr>
        <w:t>Categorization:</w:t>
      </w:r>
      <w:r w:rsidRPr="006C3124">
        <w:t xml:space="preserve"> Allowing users to categorize tasks for better organization.</w:t>
      </w:r>
    </w:p>
    <w:p w14:paraId="5DCA18FB" w14:textId="77777777" w:rsidR="006C3124" w:rsidRPr="006C3124" w:rsidRDefault="006C3124" w:rsidP="00733627">
      <w:pPr>
        <w:pStyle w:val="ListParagraph"/>
        <w:numPr>
          <w:ilvl w:val="0"/>
          <w:numId w:val="5"/>
        </w:numPr>
      </w:pPr>
      <w:r w:rsidRPr="00733627">
        <w:rPr>
          <w:b/>
          <w:bCs/>
        </w:rPr>
        <w:t>Prioritization and Deadlines:</w:t>
      </w:r>
      <w:r w:rsidRPr="006C3124">
        <w:t xml:space="preserve"> Enabling users to set task priorities and deadlines.</w:t>
      </w:r>
    </w:p>
    <w:p w14:paraId="2D2D4E45" w14:textId="77777777" w:rsidR="006C3124" w:rsidRPr="006C3124" w:rsidRDefault="006C3124" w:rsidP="00733627">
      <w:pPr>
        <w:pStyle w:val="ListParagraph"/>
        <w:numPr>
          <w:ilvl w:val="0"/>
          <w:numId w:val="5"/>
        </w:numPr>
      </w:pPr>
      <w:r w:rsidRPr="00733627">
        <w:rPr>
          <w:b/>
          <w:bCs/>
        </w:rPr>
        <w:t>Data Persistence:</w:t>
      </w:r>
      <w:r w:rsidRPr="006C3124">
        <w:t xml:space="preserve"> Ensuring that user data is stored and retrieved efficiently.</w:t>
      </w:r>
    </w:p>
    <w:p w14:paraId="05A15EB1" w14:textId="4962C17E" w:rsidR="001F25DD" w:rsidRDefault="006C3124" w:rsidP="00733627">
      <w:pPr>
        <w:pStyle w:val="ListParagraph"/>
        <w:numPr>
          <w:ilvl w:val="0"/>
          <w:numId w:val="5"/>
        </w:numPr>
      </w:pPr>
      <w:r w:rsidRPr="00733627">
        <w:rPr>
          <w:b/>
          <w:bCs/>
        </w:rPr>
        <w:t>Notifications and Reminders:</w:t>
      </w:r>
      <w:r w:rsidRPr="006C3124">
        <w:t xml:space="preserve"> Providing users with timely alerts for upcoming tasks.</w:t>
      </w:r>
    </w:p>
    <w:p w14:paraId="7EBCDD64" w14:textId="77777777" w:rsidR="00D11B6D" w:rsidRDefault="00D11B6D" w:rsidP="00EE3CAD">
      <w:pPr>
        <w:pStyle w:val="Heading2"/>
      </w:pPr>
      <w:bookmarkStart w:id="2" w:name="_Toc180452333"/>
      <w:r>
        <w:t>Team Roles</w:t>
      </w:r>
      <w:bookmarkEnd w:id="2"/>
    </w:p>
    <w:p w14:paraId="59B275FC" w14:textId="46BDFE4F" w:rsidR="009F2811" w:rsidRDefault="009F2811" w:rsidP="001D7FAD">
      <w:r w:rsidRPr="001D7FAD">
        <w:rPr>
          <w:b/>
          <w:bCs/>
        </w:rPr>
        <w:t>Developer and Designer:</w:t>
      </w:r>
      <w:r>
        <w:t xml:space="preserve"> Virag Szabo</w:t>
      </w:r>
    </w:p>
    <w:p w14:paraId="2520A824" w14:textId="73A3B82D" w:rsidR="005F3190" w:rsidRDefault="009F2811" w:rsidP="001D7FAD">
      <w:r w:rsidRPr="001D7FAD">
        <w:rPr>
          <w:b/>
          <w:bCs/>
        </w:rPr>
        <w:t>Institution:</w:t>
      </w:r>
      <w:r>
        <w:t xml:space="preserve"> NHL Stenden, Emmen, Netherlands</w:t>
      </w:r>
      <w:r w:rsidR="005F3190">
        <w:br w:type="page"/>
      </w:r>
    </w:p>
    <w:p w14:paraId="2ABBDBB6" w14:textId="167517D9" w:rsidR="00750580" w:rsidRDefault="001A17D5" w:rsidP="001F25DD">
      <w:pPr>
        <w:pStyle w:val="Heading1"/>
      </w:pPr>
      <w:bookmarkStart w:id="3" w:name="_Toc180452334"/>
      <w:r>
        <w:lastRenderedPageBreak/>
        <w:t>Tools</w:t>
      </w:r>
      <w:bookmarkEnd w:id="3"/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2093"/>
        <w:gridCol w:w="992"/>
        <w:gridCol w:w="1985"/>
        <w:gridCol w:w="4172"/>
      </w:tblGrid>
      <w:tr w:rsidR="00AA704C" w:rsidRPr="00AA704C" w14:paraId="7B99BD58" w14:textId="2A7B034E" w:rsidTr="00DC4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7329C0F" w14:textId="7542D582" w:rsidR="00AA704C" w:rsidRPr="00AA704C" w:rsidRDefault="00AA704C" w:rsidP="00DD32F2">
            <w:r>
              <w:t>Name</w:t>
            </w:r>
          </w:p>
        </w:tc>
        <w:tc>
          <w:tcPr>
            <w:tcW w:w="992" w:type="dxa"/>
          </w:tcPr>
          <w:p w14:paraId="67B53333" w14:textId="29C54853" w:rsidR="00AA704C" w:rsidRPr="00AA704C" w:rsidRDefault="00AA704C" w:rsidP="00DD32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A704C">
              <w:t>Version</w:t>
            </w:r>
          </w:p>
        </w:tc>
        <w:tc>
          <w:tcPr>
            <w:tcW w:w="1985" w:type="dxa"/>
          </w:tcPr>
          <w:p w14:paraId="3630271A" w14:textId="304DF5F9" w:rsidR="00AA704C" w:rsidRPr="00AA704C" w:rsidRDefault="00AA704C" w:rsidP="00DD32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A704C">
              <w:t>Date</w:t>
            </w:r>
          </w:p>
        </w:tc>
        <w:tc>
          <w:tcPr>
            <w:tcW w:w="4172" w:type="dxa"/>
          </w:tcPr>
          <w:p w14:paraId="4C3A9B41" w14:textId="1C487D0A" w:rsidR="00AA704C" w:rsidRPr="00AA704C" w:rsidRDefault="00AA704C" w:rsidP="00DD32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A704C">
              <w:t>Note</w:t>
            </w:r>
          </w:p>
        </w:tc>
      </w:tr>
      <w:tr w:rsidR="00AA704C" w:rsidRPr="00AA704C" w14:paraId="66E5F8FF" w14:textId="10C7C99D" w:rsidTr="00DC4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8B4B08E" w14:textId="03E7EE70" w:rsidR="00AA704C" w:rsidRPr="00AA704C" w:rsidRDefault="00AA704C" w:rsidP="00D65002">
            <w:r w:rsidRPr="00AA704C">
              <w:t>Visual Studio 2022</w:t>
            </w:r>
          </w:p>
        </w:tc>
        <w:tc>
          <w:tcPr>
            <w:tcW w:w="992" w:type="dxa"/>
          </w:tcPr>
          <w:p w14:paraId="746DC682" w14:textId="338CDC12" w:rsidR="00AA704C" w:rsidRPr="00AA704C" w:rsidRDefault="00AA704C" w:rsidP="00D650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A704C">
              <w:t>17.8</w:t>
            </w:r>
          </w:p>
        </w:tc>
        <w:tc>
          <w:tcPr>
            <w:tcW w:w="1985" w:type="dxa"/>
          </w:tcPr>
          <w:p w14:paraId="5292CCB4" w14:textId="326B4D34" w:rsidR="00AA704C" w:rsidRPr="00AA704C" w:rsidRDefault="00AA704C" w:rsidP="00D650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A704C">
              <w:t>January 22, 2024</w:t>
            </w:r>
          </w:p>
        </w:tc>
        <w:tc>
          <w:tcPr>
            <w:tcW w:w="4172" w:type="dxa"/>
          </w:tcPr>
          <w:p w14:paraId="5B8E4907" w14:textId="280859DF" w:rsidR="00AA704C" w:rsidRPr="00AA704C" w:rsidRDefault="00AA704C" w:rsidP="00D650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A704C">
              <w:t>The official source of the project.</w:t>
            </w:r>
          </w:p>
        </w:tc>
      </w:tr>
      <w:tr w:rsidR="00AA704C" w:rsidRPr="00AA704C" w14:paraId="2EFDDC1A" w14:textId="7C9465D5" w:rsidTr="00DC40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F8E3E6F" w14:textId="620B7414" w:rsidR="00AA704C" w:rsidRPr="00AA704C" w:rsidRDefault="00AA704C" w:rsidP="00D65002">
            <w:r w:rsidRPr="00AA704C">
              <w:t xml:space="preserve">WPF </w:t>
            </w:r>
          </w:p>
        </w:tc>
        <w:tc>
          <w:tcPr>
            <w:tcW w:w="992" w:type="dxa"/>
          </w:tcPr>
          <w:p w14:paraId="75628B89" w14:textId="0DC4E25D" w:rsidR="00AA704C" w:rsidRPr="00AA704C" w:rsidRDefault="00AA704C" w:rsidP="00D650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5</w:t>
            </w:r>
          </w:p>
        </w:tc>
        <w:tc>
          <w:tcPr>
            <w:tcW w:w="1985" w:type="dxa"/>
          </w:tcPr>
          <w:p w14:paraId="4AFFC4A4" w14:textId="3A99B31A" w:rsidR="00AA704C" w:rsidRPr="00AA704C" w:rsidRDefault="00AA704C" w:rsidP="00D650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704C">
              <w:t>February 6, 2023</w:t>
            </w:r>
          </w:p>
        </w:tc>
        <w:tc>
          <w:tcPr>
            <w:tcW w:w="4172" w:type="dxa"/>
          </w:tcPr>
          <w:p w14:paraId="6413A9D7" w14:textId="32E8CE6D" w:rsidR="00AA704C" w:rsidRPr="00AA704C" w:rsidRDefault="00AA704C" w:rsidP="00D650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A704C">
              <w:t>Windows Presentation Foundation (WPF) for creating the UI.</w:t>
            </w:r>
          </w:p>
        </w:tc>
      </w:tr>
      <w:tr w:rsidR="00AA704C" w:rsidRPr="00AA704C" w14:paraId="5E792164" w14:textId="61679AE9" w:rsidTr="00DC4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BF198A0" w14:textId="239313D8" w:rsidR="00AA704C" w:rsidRPr="00AA704C" w:rsidRDefault="00AA704C" w:rsidP="00D65002">
            <w:r w:rsidRPr="00AA704C">
              <w:t xml:space="preserve">.NET Framework </w:t>
            </w:r>
          </w:p>
        </w:tc>
        <w:tc>
          <w:tcPr>
            <w:tcW w:w="992" w:type="dxa"/>
          </w:tcPr>
          <w:p w14:paraId="0F3A7DDC" w14:textId="68CE74B7" w:rsidR="00AA704C" w:rsidRPr="00AA704C" w:rsidRDefault="00AA704C" w:rsidP="00D650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.0</w:t>
            </w:r>
          </w:p>
        </w:tc>
        <w:tc>
          <w:tcPr>
            <w:tcW w:w="1985" w:type="dxa"/>
          </w:tcPr>
          <w:p w14:paraId="78DB525E" w14:textId="76B848A3" w:rsidR="00AA704C" w:rsidRPr="00AA704C" w:rsidRDefault="00AA704C" w:rsidP="00D650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A704C">
              <w:t>November 2022</w:t>
            </w:r>
          </w:p>
        </w:tc>
        <w:tc>
          <w:tcPr>
            <w:tcW w:w="4172" w:type="dxa"/>
          </w:tcPr>
          <w:p w14:paraId="5EAEB582" w14:textId="5C6D035C" w:rsidR="00AA704C" w:rsidRPr="00AA704C" w:rsidRDefault="00AA704C" w:rsidP="00D650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A704C">
              <w:t>The ASP.NET Core Runtime enables you to run existing web/server applications.</w:t>
            </w:r>
          </w:p>
        </w:tc>
      </w:tr>
      <w:tr w:rsidR="00AA704C" w:rsidRPr="00AA704C" w14:paraId="53A79989" w14:textId="6F762666" w:rsidTr="00DC402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802EF6A" w14:textId="4B8562A5" w:rsidR="00AA704C" w:rsidRPr="00AA704C" w:rsidRDefault="00AA704C" w:rsidP="00D65002">
            <w:r w:rsidRPr="00AA704C">
              <w:t xml:space="preserve">GitHub </w:t>
            </w:r>
          </w:p>
        </w:tc>
        <w:tc>
          <w:tcPr>
            <w:tcW w:w="992" w:type="dxa"/>
          </w:tcPr>
          <w:p w14:paraId="2BEAD4F5" w14:textId="1D7606CE" w:rsidR="00AA704C" w:rsidRPr="00AA704C" w:rsidRDefault="00AA704C" w:rsidP="00D650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1.4</w:t>
            </w:r>
          </w:p>
        </w:tc>
        <w:tc>
          <w:tcPr>
            <w:tcW w:w="1985" w:type="dxa"/>
          </w:tcPr>
          <w:p w14:paraId="752C82DF" w14:textId="561EF804" w:rsidR="00AA704C" w:rsidRPr="00AA704C" w:rsidRDefault="00AA704C" w:rsidP="00D650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uary 30, 2024</w:t>
            </w:r>
          </w:p>
        </w:tc>
        <w:tc>
          <w:tcPr>
            <w:tcW w:w="4172" w:type="dxa"/>
          </w:tcPr>
          <w:p w14:paraId="22ABFFA8" w14:textId="0C362B92" w:rsidR="00AA704C" w:rsidRPr="00AA704C" w:rsidRDefault="00AA704C" w:rsidP="00D650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Pr="00AA704C">
              <w:t>ersion Control for the project.</w:t>
            </w:r>
          </w:p>
        </w:tc>
      </w:tr>
      <w:tr w:rsidR="00AA704C" w14:paraId="7F080FE1" w14:textId="3B7B9963" w:rsidTr="00DC40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FBA096A" w14:textId="59F4CB48" w:rsidR="00AA704C" w:rsidRDefault="00AA704C" w:rsidP="00D65002">
            <w:r w:rsidRPr="00AA704C">
              <w:t>Astah UML</w:t>
            </w:r>
          </w:p>
        </w:tc>
        <w:tc>
          <w:tcPr>
            <w:tcW w:w="992" w:type="dxa"/>
          </w:tcPr>
          <w:p w14:paraId="595F8316" w14:textId="4E25BD12" w:rsidR="00AA704C" w:rsidRPr="00AA704C" w:rsidRDefault="00AA704C" w:rsidP="00D650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.4</w:t>
            </w:r>
          </w:p>
        </w:tc>
        <w:tc>
          <w:tcPr>
            <w:tcW w:w="1985" w:type="dxa"/>
          </w:tcPr>
          <w:p w14:paraId="3991D736" w14:textId="73D326F0" w:rsidR="00AA704C" w:rsidRPr="00AA704C" w:rsidRDefault="00AA704C" w:rsidP="00D650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A704C">
              <w:t>February 10, 2024</w:t>
            </w:r>
          </w:p>
        </w:tc>
        <w:tc>
          <w:tcPr>
            <w:tcW w:w="4172" w:type="dxa"/>
          </w:tcPr>
          <w:p w14:paraId="0FB83E23" w14:textId="306FF123" w:rsidR="00AA704C" w:rsidRPr="00AA704C" w:rsidRDefault="00AA704C" w:rsidP="00D650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A704C">
              <w:t>Used for creating class diagrams and other UML designs.</w:t>
            </w:r>
          </w:p>
        </w:tc>
      </w:tr>
    </w:tbl>
    <w:p w14:paraId="79A39ADD" w14:textId="33717C9E" w:rsidR="00084021" w:rsidRDefault="00084021" w:rsidP="00AA704C">
      <w:pPr>
        <w:pStyle w:val="Heading1"/>
      </w:pPr>
      <w:bookmarkStart w:id="4" w:name="_Toc180452335"/>
      <w:r>
        <w:t>Timeline</w:t>
      </w:r>
      <w:bookmarkEnd w:id="4"/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2093"/>
        <w:gridCol w:w="1559"/>
        <w:gridCol w:w="5590"/>
      </w:tblGrid>
      <w:tr w:rsidR="00CD3346" w:rsidRPr="00CD3346" w14:paraId="259FBB82" w14:textId="7636FE06" w:rsidTr="002629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931C6AE" w14:textId="085BE109" w:rsidR="00CD3346" w:rsidRPr="00CD3346" w:rsidRDefault="00CD3346" w:rsidP="002E69E9">
            <w:r w:rsidRPr="00CD3346">
              <w:t>Date</w:t>
            </w:r>
          </w:p>
        </w:tc>
        <w:tc>
          <w:tcPr>
            <w:tcW w:w="1559" w:type="dxa"/>
          </w:tcPr>
          <w:p w14:paraId="2BCBDF18" w14:textId="6907EBFD" w:rsidR="00CD3346" w:rsidRPr="00CD3346" w:rsidRDefault="00CD3346" w:rsidP="002E69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D3346">
              <w:t>Title</w:t>
            </w:r>
          </w:p>
        </w:tc>
        <w:tc>
          <w:tcPr>
            <w:tcW w:w="5590" w:type="dxa"/>
          </w:tcPr>
          <w:p w14:paraId="36BC2DF5" w14:textId="114EC1E0" w:rsidR="00CD3346" w:rsidRPr="00CD3346" w:rsidRDefault="00CD3346" w:rsidP="002E69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D3346">
              <w:t>Description</w:t>
            </w:r>
          </w:p>
        </w:tc>
      </w:tr>
      <w:tr w:rsidR="00CD3346" w:rsidRPr="00CD3346" w14:paraId="629630F6" w14:textId="5C8F3DEC" w:rsidTr="00262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0A5C57E" w14:textId="214A74A3" w:rsidR="00CD3346" w:rsidRPr="00CD3346" w:rsidRDefault="00CD3346" w:rsidP="002E69E9">
            <w:r w:rsidRPr="00CD3346">
              <w:t xml:space="preserve">October 22 </w:t>
            </w:r>
          </w:p>
        </w:tc>
        <w:tc>
          <w:tcPr>
            <w:tcW w:w="1559" w:type="dxa"/>
          </w:tcPr>
          <w:p w14:paraId="45B47C21" w14:textId="3FE54DB2" w:rsidR="00CD3346" w:rsidRPr="00CD3346" w:rsidRDefault="00F00502" w:rsidP="002E69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alize</w:t>
            </w:r>
          </w:p>
        </w:tc>
        <w:tc>
          <w:tcPr>
            <w:tcW w:w="5590" w:type="dxa"/>
          </w:tcPr>
          <w:p w14:paraId="7E476331" w14:textId="19DBCB2C" w:rsidR="00CD3346" w:rsidRPr="00CD3346" w:rsidRDefault="00CD3346" w:rsidP="002E69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3346">
              <w:t>Comment and review. Create a new presentation video.</w:t>
            </w:r>
          </w:p>
        </w:tc>
      </w:tr>
      <w:tr w:rsidR="00CD3346" w:rsidRPr="00CD3346" w14:paraId="7B0AFB7C" w14:textId="13B5548D" w:rsidTr="002629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36E1446E" w14:textId="2129C6BA" w:rsidR="00CD3346" w:rsidRPr="00CD3346" w:rsidRDefault="00CD3346" w:rsidP="002E69E9">
            <w:r w:rsidRPr="00CD3346">
              <w:t xml:space="preserve">October 21 </w:t>
            </w:r>
          </w:p>
        </w:tc>
        <w:tc>
          <w:tcPr>
            <w:tcW w:w="1559" w:type="dxa"/>
          </w:tcPr>
          <w:p w14:paraId="150F07EB" w14:textId="517C8C1F" w:rsidR="00CD3346" w:rsidRPr="00CD3346" w:rsidRDefault="007C4235" w:rsidP="002E69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tructure</w:t>
            </w:r>
          </w:p>
        </w:tc>
        <w:tc>
          <w:tcPr>
            <w:tcW w:w="5590" w:type="dxa"/>
          </w:tcPr>
          <w:p w14:paraId="2E79618B" w14:textId="20014DC1" w:rsidR="00CD3346" w:rsidRPr="00CD3346" w:rsidRDefault="00CD3346" w:rsidP="002E69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3346">
              <w:t>Fix up the diagrams, documentation and implementation according to the feedback.</w:t>
            </w:r>
          </w:p>
        </w:tc>
      </w:tr>
      <w:tr w:rsidR="00CD3346" w:rsidRPr="00CD3346" w14:paraId="222596CB" w14:textId="019FCD71" w:rsidTr="00262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F5EC7D8" w14:textId="2D474095" w:rsidR="00CD3346" w:rsidRPr="00CD3346" w:rsidRDefault="00CD3346" w:rsidP="002E69E9">
            <w:r w:rsidRPr="00CD3346">
              <w:t xml:space="preserve">May 1 - June 2 </w:t>
            </w:r>
          </w:p>
        </w:tc>
        <w:tc>
          <w:tcPr>
            <w:tcW w:w="1559" w:type="dxa"/>
          </w:tcPr>
          <w:p w14:paraId="75C10F8A" w14:textId="75CF1BB6" w:rsidR="00CD3346" w:rsidRPr="00CD3346" w:rsidRDefault="00A24795" w:rsidP="002E69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ployment</w:t>
            </w:r>
          </w:p>
        </w:tc>
        <w:tc>
          <w:tcPr>
            <w:tcW w:w="5590" w:type="dxa"/>
          </w:tcPr>
          <w:p w14:paraId="6A992783" w14:textId="7E5D21EB" w:rsidR="00CD3346" w:rsidRPr="00CD3346" w:rsidRDefault="00CD3346" w:rsidP="002E69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3346">
              <w:t xml:space="preserve">Write a User Manual for the Windows application.  </w:t>
            </w:r>
          </w:p>
        </w:tc>
      </w:tr>
      <w:tr w:rsidR="00CD3346" w:rsidRPr="00CD3346" w14:paraId="59B16458" w14:textId="108DC707" w:rsidTr="002629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17169DD3" w14:textId="21855DA3" w:rsidR="00CD3346" w:rsidRPr="00CD3346" w:rsidRDefault="00CD3346" w:rsidP="002E69E9">
            <w:r w:rsidRPr="00CD3346">
              <w:t xml:space="preserve">February 13 </w:t>
            </w:r>
          </w:p>
        </w:tc>
        <w:tc>
          <w:tcPr>
            <w:tcW w:w="1559" w:type="dxa"/>
          </w:tcPr>
          <w:p w14:paraId="22A6BF71" w14:textId="5443905F" w:rsidR="00CD3346" w:rsidRPr="00CD3346" w:rsidRDefault="00A24795" w:rsidP="002E69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ing</w:t>
            </w:r>
          </w:p>
        </w:tc>
        <w:tc>
          <w:tcPr>
            <w:tcW w:w="5590" w:type="dxa"/>
          </w:tcPr>
          <w:p w14:paraId="2A190ED7" w14:textId="54DAD3C9" w:rsidR="00CD3346" w:rsidRPr="00CD3346" w:rsidRDefault="00CD3346" w:rsidP="002E69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3346">
              <w:t>Debug and make sure the application runs.</w:t>
            </w:r>
          </w:p>
        </w:tc>
      </w:tr>
      <w:tr w:rsidR="00CD3346" w:rsidRPr="00CD3346" w14:paraId="50D05756" w14:textId="1E5B29E5" w:rsidTr="00262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056362C2" w14:textId="301DD53E" w:rsidR="00CD3346" w:rsidRPr="00CD3346" w:rsidRDefault="00CD3346" w:rsidP="002E69E9">
            <w:r w:rsidRPr="00CD3346">
              <w:t xml:space="preserve">February </w:t>
            </w:r>
            <w:r>
              <w:t>12</w:t>
            </w:r>
          </w:p>
        </w:tc>
        <w:tc>
          <w:tcPr>
            <w:tcW w:w="1559" w:type="dxa"/>
          </w:tcPr>
          <w:p w14:paraId="2DD6E716" w14:textId="45633E6F" w:rsidR="00CD3346" w:rsidRPr="00CD3346" w:rsidRDefault="00A24795" w:rsidP="002E69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velopment</w:t>
            </w:r>
          </w:p>
        </w:tc>
        <w:tc>
          <w:tcPr>
            <w:tcW w:w="5590" w:type="dxa"/>
          </w:tcPr>
          <w:p w14:paraId="2A62FD3A" w14:textId="7825C530" w:rsidR="00CD3346" w:rsidRPr="00CD3346" w:rsidRDefault="00CD3346" w:rsidP="002E69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3346">
              <w:t>Make a fancy UI. Add comments and review the code.</w:t>
            </w:r>
          </w:p>
        </w:tc>
      </w:tr>
      <w:tr w:rsidR="00CD3346" w:rsidRPr="00CD3346" w14:paraId="71B17606" w14:textId="3299550A" w:rsidTr="002629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63B3542F" w14:textId="038A77BB" w:rsidR="00CD3346" w:rsidRPr="00CD3346" w:rsidRDefault="00CD3346" w:rsidP="002E69E9">
            <w:r w:rsidRPr="00CD3346">
              <w:t xml:space="preserve">February 11 </w:t>
            </w:r>
          </w:p>
        </w:tc>
        <w:tc>
          <w:tcPr>
            <w:tcW w:w="1559" w:type="dxa"/>
          </w:tcPr>
          <w:p w14:paraId="50288297" w14:textId="28C410EA" w:rsidR="00CD3346" w:rsidRPr="00CD3346" w:rsidRDefault="00A24795" w:rsidP="002E69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elopment</w:t>
            </w:r>
          </w:p>
        </w:tc>
        <w:tc>
          <w:tcPr>
            <w:tcW w:w="5590" w:type="dxa"/>
          </w:tcPr>
          <w:p w14:paraId="3F603899" w14:textId="257853C5" w:rsidR="00CD3346" w:rsidRPr="00CD3346" w:rsidRDefault="00CD3346" w:rsidP="002E69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3346">
              <w:t>Fixing UI and methods. Remain tasks: sort, filter, edit date, priority, status.</w:t>
            </w:r>
          </w:p>
        </w:tc>
      </w:tr>
      <w:tr w:rsidR="00CD3346" w:rsidRPr="00CD3346" w14:paraId="4F4D118A" w14:textId="696828DC" w:rsidTr="00262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009B40C" w14:textId="28C71A0A" w:rsidR="00CD3346" w:rsidRPr="00CD3346" w:rsidRDefault="00CD3346" w:rsidP="002E69E9">
            <w:r w:rsidRPr="00CD3346">
              <w:t>February 6 |</w:t>
            </w:r>
          </w:p>
        </w:tc>
        <w:tc>
          <w:tcPr>
            <w:tcW w:w="1559" w:type="dxa"/>
          </w:tcPr>
          <w:p w14:paraId="139543D1" w14:textId="309F8B9E" w:rsidR="00CD3346" w:rsidRPr="00CD3346" w:rsidRDefault="00A24795" w:rsidP="002E69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velopment</w:t>
            </w:r>
          </w:p>
        </w:tc>
        <w:tc>
          <w:tcPr>
            <w:tcW w:w="5590" w:type="dxa"/>
          </w:tcPr>
          <w:p w14:paraId="5BF4739C" w14:textId="0B8456D8" w:rsidR="00CD3346" w:rsidRPr="00CD3346" w:rsidRDefault="00CD3346" w:rsidP="002E69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3346">
              <w:t>Building up the necessary methods of the project.</w:t>
            </w:r>
          </w:p>
        </w:tc>
      </w:tr>
      <w:tr w:rsidR="00CD3346" w:rsidRPr="00CD3346" w14:paraId="4BDABF34" w14:textId="4C0412E5" w:rsidTr="002629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5AA6CB86" w14:textId="36479677" w:rsidR="00CD3346" w:rsidRPr="00CD3346" w:rsidRDefault="00CD3346" w:rsidP="002E69E9">
            <w:r w:rsidRPr="00CD3346">
              <w:t xml:space="preserve">February 5 </w:t>
            </w:r>
          </w:p>
        </w:tc>
        <w:tc>
          <w:tcPr>
            <w:tcW w:w="1559" w:type="dxa"/>
          </w:tcPr>
          <w:p w14:paraId="1629C2EF" w14:textId="489C07B7" w:rsidR="00CD3346" w:rsidRPr="00CD3346" w:rsidRDefault="00A24795" w:rsidP="002E69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ign</w:t>
            </w:r>
          </w:p>
        </w:tc>
        <w:tc>
          <w:tcPr>
            <w:tcW w:w="5590" w:type="dxa"/>
          </w:tcPr>
          <w:p w14:paraId="5355B242" w14:textId="19FC6A05" w:rsidR="00CD3346" w:rsidRPr="00CD3346" w:rsidRDefault="00CD3346" w:rsidP="002E69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D3346">
              <w:t>Building up the structure of the project within Visual Studio.</w:t>
            </w:r>
          </w:p>
        </w:tc>
      </w:tr>
      <w:tr w:rsidR="00CD3346" w:rsidRPr="00CD3346" w14:paraId="0EC69980" w14:textId="19A46A5E" w:rsidTr="00262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21E5FA78" w14:textId="6FC2E7D1" w:rsidR="00CD3346" w:rsidRPr="00CD3346" w:rsidRDefault="00CD3346" w:rsidP="002E69E9">
            <w:r w:rsidRPr="00CD3346">
              <w:t>February 4</w:t>
            </w:r>
          </w:p>
        </w:tc>
        <w:tc>
          <w:tcPr>
            <w:tcW w:w="1559" w:type="dxa"/>
          </w:tcPr>
          <w:p w14:paraId="2825A3B7" w14:textId="6DB7B6E1" w:rsidR="00CD3346" w:rsidRPr="00CD3346" w:rsidRDefault="00A24795" w:rsidP="002E69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quirement Gathering</w:t>
            </w:r>
          </w:p>
        </w:tc>
        <w:tc>
          <w:tcPr>
            <w:tcW w:w="5590" w:type="dxa"/>
          </w:tcPr>
          <w:p w14:paraId="53914A33" w14:textId="32305EBE" w:rsidR="00CD3346" w:rsidRPr="00CD3346" w:rsidRDefault="00CD3346" w:rsidP="002E69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D3346">
              <w:t>Create the UML and a use case diagram. Write the start document. Plan out the project for the next days and weeks. Write user stories (</w:t>
            </w:r>
            <w:proofErr w:type="spellStart"/>
            <w:r w:rsidRPr="00CD3346">
              <w:t>MoSCoW</w:t>
            </w:r>
            <w:proofErr w:type="spellEnd"/>
            <w:r w:rsidRPr="00CD3346">
              <w:t>).</w:t>
            </w:r>
          </w:p>
        </w:tc>
      </w:tr>
    </w:tbl>
    <w:p w14:paraId="6FCF273E" w14:textId="118BD6B8" w:rsidR="007B2E89" w:rsidRDefault="007B2E89" w:rsidP="00665ED6">
      <w:r>
        <w:br w:type="page"/>
      </w:r>
    </w:p>
    <w:p w14:paraId="3CB8FE2D" w14:textId="4EEB9DD6" w:rsidR="00750580" w:rsidRDefault="007B2E89" w:rsidP="007B2E89">
      <w:pPr>
        <w:pStyle w:val="Heading1"/>
      </w:pPr>
      <w:bookmarkStart w:id="5" w:name="_Toc180452336"/>
      <w:r>
        <w:lastRenderedPageBreak/>
        <w:t>Risk Management</w:t>
      </w:r>
      <w:bookmarkEnd w:id="5"/>
    </w:p>
    <w:p w14:paraId="34EFAAC3" w14:textId="4ED3628C" w:rsidR="007B2E89" w:rsidRDefault="00815973" w:rsidP="007B2E89">
      <w:r w:rsidRPr="00815973">
        <w:t>To guarantee the successful completion of the Task Manager Application, we have identified several potential risks along with corresponding mitigation strategies.</w:t>
      </w:r>
    </w:p>
    <w:tbl>
      <w:tblPr>
        <w:tblStyle w:val="GridTable5Dark-Accent4"/>
        <w:tblW w:w="0" w:type="auto"/>
        <w:tblLook w:val="04A0" w:firstRow="1" w:lastRow="0" w:firstColumn="1" w:lastColumn="0" w:noHBand="0" w:noVBand="1"/>
      </w:tblPr>
      <w:tblGrid>
        <w:gridCol w:w="1809"/>
        <w:gridCol w:w="2977"/>
        <w:gridCol w:w="4456"/>
      </w:tblGrid>
      <w:tr w:rsidR="00FF2B92" w14:paraId="1F6BF533" w14:textId="77777777" w:rsidTr="005423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14:paraId="2B70D576" w14:textId="2F1553EF" w:rsidR="00FF2B92" w:rsidRDefault="00FF2B92" w:rsidP="007B2E89">
            <w:r>
              <w:t>Risk</w:t>
            </w:r>
          </w:p>
        </w:tc>
        <w:tc>
          <w:tcPr>
            <w:tcW w:w="2977" w:type="dxa"/>
          </w:tcPr>
          <w:p w14:paraId="22B9D660" w14:textId="3D4EA1B3" w:rsidR="00FF2B92" w:rsidRDefault="00FF2B92" w:rsidP="007B2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4456" w:type="dxa"/>
          </w:tcPr>
          <w:p w14:paraId="4E61F7CB" w14:textId="6BA05C47" w:rsidR="00FF2B92" w:rsidRDefault="00FF2B92" w:rsidP="007B2E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tigation Strategy</w:t>
            </w:r>
          </w:p>
        </w:tc>
      </w:tr>
      <w:tr w:rsidR="00FF2B92" w14:paraId="39FD4312" w14:textId="77777777" w:rsidTr="005423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14:paraId="0BAA5FD3" w14:textId="05E29734" w:rsidR="00FF2B92" w:rsidRDefault="0050621F" w:rsidP="007B2E89">
            <w:r w:rsidRPr="0050621F">
              <w:t>Technical Difficulties</w:t>
            </w:r>
          </w:p>
        </w:tc>
        <w:tc>
          <w:tcPr>
            <w:tcW w:w="2977" w:type="dxa"/>
          </w:tcPr>
          <w:p w14:paraId="222AE145" w14:textId="7D3374F1" w:rsidR="00FF2B92" w:rsidRDefault="00651B3C" w:rsidP="007B2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1B3C">
              <w:t>This encompasses challenges related to coding, debugging, or software compatibility.</w:t>
            </w:r>
          </w:p>
        </w:tc>
        <w:tc>
          <w:tcPr>
            <w:tcW w:w="4456" w:type="dxa"/>
          </w:tcPr>
          <w:p w14:paraId="6210CFB5" w14:textId="2C4DEA70" w:rsidR="00FF2B92" w:rsidRDefault="00651B3C" w:rsidP="007B2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1B3C">
              <w:t>It is advisable to conduct regular code reviews and implement unit testing throughout the development process. Additionally, seeking assistance from colleagues or mentors is encouraged when necessary.</w:t>
            </w:r>
          </w:p>
        </w:tc>
      </w:tr>
      <w:tr w:rsidR="00FF2B92" w14:paraId="3873417E" w14:textId="77777777" w:rsidTr="005423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14:paraId="4402EE18" w14:textId="10253FFC" w:rsidR="00FF2B92" w:rsidRDefault="0050621F" w:rsidP="007B2E89">
            <w:r w:rsidRPr="0050621F">
              <w:t>Scope Creep</w:t>
            </w:r>
          </w:p>
        </w:tc>
        <w:tc>
          <w:tcPr>
            <w:tcW w:w="2977" w:type="dxa"/>
          </w:tcPr>
          <w:p w14:paraId="3F74DF6B" w14:textId="4F492C84" w:rsidR="00FF2B92" w:rsidRDefault="00651B3C" w:rsidP="00651B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1B3C">
              <w:t xml:space="preserve">Unanticipated features or modifications may prolong the project timeline.  </w:t>
            </w:r>
          </w:p>
        </w:tc>
        <w:tc>
          <w:tcPr>
            <w:tcW w:w="4456" w:type="dxa"/>
          </w:tcPr>
          <w:p w14:paraId="01ABD767" w14:textId="1F0AE925" w:rsidR="00FF2B92" w:rsidRDefault="00651B3C" w:rsidP="007B2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1B3C">
              <w:t>It is essential to clearly define the project scope and adhere to the initial requirements. Regular progress reviews in relation to the established scope are recommended.</w:t>
            </w:r>
          </w:p>
        </w:tc>
      </w:tr>
      <w:tr w:rsidR="00FF2B92" w14:paraId="380A57CD" w14:textId="77777777" w:rsidTr="005423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14:paraId="38A445A9" w14:textId="076CB1BB" w:rsidR="00FF2B92" w:rsidRDefault="0050621F" w:rsidP="007B2E89">
            <w:r w:rsidRPr="0050621F">
              <w:t xml:space="preserve">Time Management  </w:t>
            </w:r>
          </w:p>
        </w:tc>
        <w:tc>
          <w:tcPr>
            <w:tcW w:w="2977" w:type="dxa"/>
          </w:tcPr>
          <w:p w14:paraId="1111286F" w14:textId="229BDFBA" w:rsidR="00FF2B92" w:rsidRDefault="00651B3C" w:rsidP="007B2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1B3C">
              <w:t>Delays in task completion may adversely affect the project timeline.</w:t>
            </w:r>
          </w:p>
        </w:tc>
        <w:tc>
          <w:tcPr>
            <w:tcW w:w="4456" w:type="dxa"/>
          </w:tcPr>
          <w:p w14:paraId="5A48DB1A" w14:textId="770C0123" w:rsidR="00FF2B92" w:rsidRDefault="00651B3C" w:rsidP="007B2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1B3C">
              <w:t>The use of project management tools is recommended to monitor progress and deadlines effectively. Prioritizing tasks is essential for optimal time management.</w:t>
            </w:r>
          </w:p>
        </w:tc>
      </w:tr>
      <w:tr w:rsidR="00FF2B92" w14:paraId="15A86F3C" w14:textId="77777777" w:rsidTr="005423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14:paraId="7FD727C3" w14:textId="4D3D6E38" w:rsidR="00FF2B92" w:rsidRDefault="0050621F" w:rsidP="007B2E89">
            <w:r w:rsidRPr="0050621F">
              <w:t>User Acceptance</w:t>
            </w:r>
          </w:p>
        </w:tc>
        <w:tc>
          <w:tcPr>
            <w:tcW w:w="2977" w:type="dxa"/>
          </w:tcPr>
          <w:p w14:paraId="7C1D714D" w14:textId="1269B91D" w:rsidR="00FF2B92" w:rsidRDefault="00651B3C" w:rsidP="007B2E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1B3C">
              <w:t xml:space="preserve">The final application may fail to meet user expectations.    </w:t>
            </w:r>
          </w:p>
        </w:tc>
        <w:tc>
          <w:tcPr>
            <w:tcW w:w="4456" w:type="dxa"/>
          </w:tcPr>
          <w:p w14:paraId="109094C8" w14:textId="2F4B7418" w:rsidR="00FF2B92" w:rsidRDefault="00651B3C" w:rsidP="00651B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1B3C">
              <w:t>To ensure alignment with user requirements, it is imperative to conduct user testing and gather feedback during the development phase.</w:t>
            </w:r>
          </w:p>
        </w:tc>
      </w:tr>
      <w:tr w:rsidR="00FF2B92" w14:paraId="09AE4FE7" w14:textId="77777777" w:rsidTr="005423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14:paraId="79C01B92" w14:textId="160E324F" w:rsidR="00FF2B92" w:rsidRDefault="0050621F" w:rsidP="007B2E89">
            <w:r w:rsidRPr="0050621F">
              <w:t xml:space="preserve">Dependency on External Tools   </w:t>
            </w:r>
          </w:p>
        </w:tc>
        <w:tc>
          <w:tcPr>
            <w:tcW w:w="2977" w:type="dxa"/>
          </w:tcPr>
          <w:p w14:paraId="59EEBAE1" w14:textId="36F80CDA" w:rsidR="00FF2B92" w:rsidRDefault="0050621F" w:rsidP="007B2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621F">
              <w:t>Challenges associated with third-party libraries or tools may hinder progress.</w:t>
            </w:r>
          </w:p>
        </w:tc>
        <w:tc>
          <w:tcPr>
            <w:tcW w:w="4456" w:type="dxa"/>
          </w:tcPr>
          <w:p w14:paraId="368439E8" w14:textId="76BDF2C9" w:rsidR="00FF2B92" w:rsidRDefault="0050621F" w:rsidP="007B2E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621F">
              <w:t>A thorough evaluation and selection of reliable tools is critical, along with staying updated on any changes or issues concerning dependencies</w:t>
            </w:r>
            <w:r>
              <w:t>.</w:t>
            </w:r>
          </w:p>
        </w:tc>
      </w:tr>
    </w:tbl>
    <w:p w14:paraId="09CE8D19" w14:textId="762B6889" w:rsidR="00384274" w:rsidRDefault="00384274" w:rsidP="007B2E89">
      <w:r>
        <w:br w:type="page"/>
      </w:r>
    </w:p>
    <w:p w14:paraId="7A5654EA" w14:textId="4F1D3C51" w:rsidR="00FF2B92" w:rsidRDefault="00384274" w:rsidP="00384274">
      <w:pPr>
        <w:pStyle w:val="Heading1"/>
      </w:pPr>
      <w:bookmarkStart w:id="6" w:name="_Toc180452337"/>
      <w:r>
        <w:lastRenderedPageBreak/>
        <w:t>Communication Plan</w:t>
      </w:r>
      <w:bookmarkEnd w:id="6"/>
    </w:p>
    <w:p w14:paraId="218B7546" w14:textId="60F08AD9" w:rsidR="00384274" w:rsidRDefault="007E129B" w:rsidP="00384274">
      <w:r w:rsidRPr="007E129B">
        <w:t xml:space="preserve">Effective communication is crucial for the success of the project. The following communication plan outlines how the </w:t>
      </w:r>
      <w:r>
        <w:t>student</w:t>
      </w:r>
      <w:r w:rsidRPr="007E129B">
        <w:t xml:space="preserve"> interact, particularly with the lecturer:</w:t>
      </w:r>
    </w:p>
    <w:p w14:paraId="610EC43D" w14:textId="199A80FE" w:rsidR="007E129B" w:rsidRDefault="00C20913" w:rsidP="00067A24">
      <w:pPr>
        <w:pStyle w:val="ListParagraph"/>
        <w:numPr>
          <w:ilvl w:val="0"/>
          <w:numId w:val="6"/>
        </w:numPr>
      </w:pPr>
      <w:r w:rsidRPr="00067A24">
        <w:rPr>
          <w:b/>
          <w:bCs/>
        </w:rPr>
        <w:t>Email Communication:</w:t>
      </w:r>
      <w:r w:rsidRPr="00C20913">
        <w:t xml:space="preserve"> Regularly check emails for updates, feedback, and important announcements.</w:t>
      </w:r>
    </w:p>
    <w:p w14:paraId="33F2C50A" w14:textId="3148968E" w:rsidR="00C20913" w:rsidRDefault="00C20913" w:rsidP="00C626EC">
      <w:pPr>
        <w:pStyle w:val="ListParagraph"/>
        <w:numPr>
          <w:ilvl w:val="0"/>
          <w:numId w:val="6"/>
        </w:numPr>
      </w:pPr>
      <w:r w:rsidRPr="00067A24">
        <w:rPr>
          <w:b/>
          <w:bCs/>
        </w:rPr>
        <w:t>Documentation Sharing:</w:t>
      </w:r>
      <w:r w:rsidRPr="00C20913">
        <w:t xml:space="preserve"> Use cloud-based storage (e.g., Google Drive) for sharing documents, diagrams, and project files to ensure all team members can access the latest versions.</w:t>
      </w:r>
    </w:p>
    <w:p w14:paraId="43E25D64" w14:textId="2F28FDB8" w:rsidR="00F358C8" w:rsidRDefault="00F358C8" w:rsidP="00F358C8">
      <w:pPr>
        <w:pStyle w:val="Heading1"/>
      </w:pPr>
      <w:bookmarkStart w:id="7" w:name="_Toc180452338"/>
      <w:r>
        <w:t>Quality Assurance</w:t>
      </w:r>
      <w:bookmarkEnd w:id="7"/>
    </w:p>
    <w:p w14:paraId="0369082F" w14:textId="7668A106" w:rsidR="00F358C8" w:rsidRPr="00F358C8" w:rsidRDefault="00D150FA" w:rsidP="00F358C8">
      <w:r>
        <w:t xml:space="preserve">It </w:t>
      </w:r>
      <w:r w:rsidRPr="00D150FA">
        <w:t>will ensure that the Task Manager Application meets the specified requirements and is free from critical bugs. The QA process will include:</w:t>
      </w:r>
    </w:p>
    <w:p w14:paraId="594E9083" w14:textId="03CF8D96" w:rsidR="00067A24" w:rsidRDefault="00B835EB" w:rsidP="00B835EB">
      <w:pPr>
        <w:pStyle w:val="ListParagraph"/>
        <w:numPr>
          <w:ilvl w:val="0"/>
          <w:numId w:val="7"/>
        </w:numPr>
      </w:pPr>
      <w:r>
        <w:rPr>
          <w:b/>
          <w:bCs/>
        </w:rPr>
        <w:t>Test Plan Documentation:</w:t>
      </w:r>
      <w:r>
        <w:t xml:space="preserve"> </w:t>
      </w:r>
      <w:r w:rsidRPr="00B835EB">
        <w:t>A detailed test plan will be created outlining the testing strategy, objectives, resources, schedule, and deliverables. This document will cover various types of testing, including:</w:t>
      </w:r>
    </w:p>
    <w:p w14:paraId="1965E469" w14:textId="2EB2F90D" w:rsidR="00B835EB" w:rsidRDefault="00B835EB" w:rsidP="00B835EB">
      <w:pPr>
        <w:pStyle w:val="ListParagraph"/>
        <w:numPr>
          <w:ilvl w:val="1"/>
          <w:numId w:val="7"/>
        </w:numPr>
      </w:pPr>
      <w:r w:rsidRPr="00B835EB">
        <w:rPr>
          <w:b/>
          <w:bCs/>
        </w:rPr>
        <w:t>Unit Testing:</w:t>
      </w:r>
      <w:r w:rsidRPr="00B835EB">
        <w:t xml:space="preserve"> Each component of the application will be tested individually to ensure correct functionality.</w:t>
      </w:r>
    </w:p>
    <w:p w14:paraId="3267A28A" w14:textId="053A0968" w:rsidR="00B835EB" w:rsidRDefault="00B835EB" w:rsidP="00B835EB">
      <w:pPr>
        <w:pStyle w:val="ListParagraph"/>
        <w:numPr>
          <w:ilvl w:val="1"/>
          <w:numId w:val="7"/>
        </w:numPr>
      </w:pPr>
      <w:r w:rsidRPr="00B835EB">
        <w:rPr>
          <w:b/>
          <w:bCs/>
        </w:rPr>
        <w:t>Integration Testing:</w:t>
      </w:r>
      <w:r w:rsidRPr="00B835EB">
        <w:t xml:space="preserve"> Testing the integration of different components to verify they work together as expected.</w:t>
      </w:r>
    </w:p>
    <w:p w14:paraId="1F1F159B" w14:textId="058946B4" w:rsidR="00984AC5" w:rsidRDefault="00984AC5" w:rsidP="00B835EB">
      <w:pPr>
        <w:pStyle w:val="ListParagraph"/>
        <w:numPr>
          <w:ilvl w:val="1"/>
          <w:numId w:val="7"/>
        </w:numPr>
      </w:pPr>
      <w:r w:rsidRPr="00964B5D">
        <w:rPr>
          <w:b/>
          <w:bCs/>
        </w:rPr>
        <w:t>Regression Testing:</w:t>
      </w:r>
      <w:r w:rsidRPr="00984AC5">
        <w:t xml:space="preserve"> Ensure that new changes do not adversely affect existing functionalities.</w:t>
      </w:r>
    </w:p>
    <w:p w14:paraId="4EA34B97" w14:textId="7F8292FD" w:rsidR="00B835EB" w:rsidRDefault="00B835EB" w:rsidP="00E6676F"/>
    <w:sectPr w:rsidR="00B835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F93CB1"/>
    <w:multiLevelType w:val="hybridMultilevel"/>
    <w:tmpl w:val="30848C2C"/>
    <w:lvl w:ilvl="0" w:tplc="0994D0A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007DC"/>
    <w:multiLevelType w:val="hybridMultilevel"/>
    <w:tmpl w:val="97FABB42"/>
    <w:lvl w:ilvl="0" w:tplc="0994D0A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D7287A"/>
    <w:multiLevelType w:val="hybridMultilevel"/>
    <w:tmpl w:val="F190C84A"/>
    <w:lvl w:ilvl="0" w:tplc="0994D0A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D42E1A"/>
    <w:multiLevelType w:val="hybridMultilevel"/>
    <w:tmpl w:val="C0503204"/>
    <w:lvl w:ilvl="0" w:tplc="0994D0A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F1516"/>
    <w:multiLevelType w:val="hybridMultilevel"/>
    <w:tmpl w:val="23EC9110"/>
    <w:lvl w:ilvl="0" w:tplc="0994D0A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2A6304"/>
    <w:multiLevelType w:val="hybridMultilevel"/>
    <w:tmpl w:val="34C4BFD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B651CD"/>
    <w:multiLevelType w:val="hybridMultilevel"/>
    <w:tmpl w:val="FCC24E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502373">
    <w:abstractNumId w:val="6"/>
  </w:num>
  <w:num w:numId="2" w16cid:durableId="738943429">
    <w:abstractNumId w:val="1"/>
  </w:num>
  <w:num w:numId="3" w16cid:durableId="452332512">
    <w:abstractNumId w:val="2"/>
  </w:num>
  <w:num w:numId="4" w16cid:durableId="614599214">
    <w:abstractNumId w:val="3"/>
  </w:num>
  <w:num w:numId="5" w16cid:durableId="556864615">
    <w:abstractNumId w:val="4"/>
  </w:num>
  <w:num w:numId="6" w16cid:durableId="2002351411">
    <w:abstractNumId w:val="0"/>
  </w:num>
  <w:num w:numId="7" w16cid:durableId="18565343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MjE1sTQ3NDQ0NzFR0lEKTi0uzszPAykwrgUAIcUffywAAAA="/>
  </w:docVars>
  <w:rsids>
    <w:rsidRoot w:val="00330D84"/>
    <w:rsid w:val="00067A24"/>
    <w:rsid w:val="00073AC4"/>
    <w:rsid w:val="00084021"/>
    <w:rsid w:val="000904B6"/>
    <w:rsid w:val="001A17D5"/>
    <w:rsid w:val="001B4B0B"/>
    <w:rsid w:val="001D7FAD"/>
    <w:rsid w:val="001E3B9B"/>
    <w:rsid w:val="001F25DD"/>
    <w:rsid w:val="0026297E"/>
    <w:rsid w:val="0027545F"/>
    <w:rsid w:val="002B025F"/>
    <w:rsid w:val="002D2F23"/>
    <w:rsid w:val="002E44BC"/>
    <w:rsid w:val="002E69E9"/>
    <w:rsid w:val="002F1825"/>
    <w:rsid w:val="002F2068"/>
    <w:rsid w:val="00330D84"/>
    <w:rsid w:val="00345232"/>
    <w:rsid w:val="00384274"/>
    <w:rsid w:val="003B281A"/>
    <w:rsid w:val="003B3EC9"/>
    <w:rsid w:val="0044326E"/>
    <w:rsid w:val="0050621F"/>
    <w:rsid w:val="0053287E"/>
    <w:rsid w:val="005423E8"/>
    <w:rsid w:val="0054785C"/>
    <w:rsid w:val="00563961"/>
    <w:rsid w:val="005749F1"/>
    <w:rsid w:val="005B5462"/>
    <w:rsid w:val="005C61E3"/>
    <w:rsid w:val="005F3190"/>
    <w:rsid w:val="005F6F37"/>
    <w:rsid w:val="00604EF2"/>
    <w:rsid w:val="00651B3C"/>
    <w:rsid w:val="006657F1"/>
    <w:rsid w:val="00665ED6"/>
    <w:rsid w:val="0066634A"/>
    <w:rsid w:val="006C3124"/>
    <w:rsid w:val="006D724E"/>
    <w:rsid w:val="00733627"/>
    <w:rsid w:val="00750580"/>
    <w:rsid w:val="00752FF4"/>
    <w:rsid w:val="0078185F"/>
    <w:rsid w:val="00796455"/>
    <w:rsid w:val="007A1145"/>
    <w:rsid w:val="007B2E89"/>
    <w:rsid w:val="007C4235"/>
    <w:rsid w:val="007D050F"/>
    <w:rsid w:val="007E129B"/>
    <w:rsid w:val="007E50D5"/>
    <w:rsid w:val="00811022"/>
    <w:rsid w:val="00815973"/>
    <w:rsid w:val="00845087"/>
    <w:rsid w:val="008A3CCD"/>
    <w:rsid w:val="008C1275"/>
    <w:rsid w:val="009078E8"/>
    <w:rsid w:val="009215B0"/>
    <w:rsid w:val="00930645"/>
    <w:rsid w:val="00952EC8"/>
    <w:rsid w:val="00957B09"/>
    <w:rsid w:val="00964B5D"/>
    <w:rsid w:val="00977AB1"/>
    <w:rsid w:val="00984AC5"/>
    <w:rsid w:val="009D5C98"/>
    <w:rsid w:val="009F2811"/>
    <w:rsid w:val="00A24795"/>
    <w:rsid w:val="00A3140F"/>
    <w:rsid w:val="00A53197"/>
    <w:rsid w:val="00AA704C"/>
    <w:rsid w:val="00AD2A1C"/>
    <w:rsid w:val="00AF5DAA"/>
    <w:rsid w:val="00B1252B"/>
    <w:rsid w:val="00B54145"/>
    <w:rsid w:val="00B835EB"/>
    <w:rsid w:val="00BA01E6"/>
    <w:rsid w:val="00C20913"/>
    <w:rsid w:val="00C26421"/>
    <w:rsid w:val="00C973E4"/>
    <w:rsid w:val="00CD1A9C"/>
    <w:rsid w:val="00CD3346"/>
    <w:rsid w:val="00D11B6D"/>
    <w:rsid w:val="00D150FA"/>
    <w:rsid w:val="00D34500"/>
    <w:rsid w:val="00D65002"/>
    <w:rsid w:val="00DC4026"/>
    <w:rsid w:val="00DD2E0C"/>
    <w:rsid w:val="00DD32F2"/>
    <w:rsid w:val="00E36B83"/>
    <w:rsid w:val="00E6676F"/>
    <w:rsid w:val="00EB781C"/>
    <w:rsid w:val="00ED7FF6"/>
    <w:rsid w:val="00EE3CAD"/>
    <w:rsid w:val="00EE4338"/>
    <w:rsid w:val="00EF3E60"/>
    <w:rsid w:val="00F00502"/>
    <w:rsid w:val="00F25407"/>
    <w:rsid w:val="00F32C50"/>
    <w:rsid w:val="00F358C8"/>
    <w:rsid w:val="00F6154F"/>
    <w:rsid w:val="00FF2B92"/>
    <w:rsid w:val="00FF5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FE89C9E"/>
  <w15:chartTrackingRefBased/>
  <w15:docId w15:val="{18B3BD73-2BA7-4E38-BB42-B926759E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ED6"/>
  </w:style>
  <w:style w:type="paragraph" w:styleId="Heading1">
    <w:name w:val="heading 1"/>
    <w:basedOn w:val="Normal"/>
    <w:next w:val="Normal"/>
    <w:link w:val="Heading1Char"/>
    <w:uiPriority w:val="9"/>
    <w:qFormat/>
    <w:rsid w:val="00330D8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0D8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0D8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0D8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0D8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0D8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0D8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0D8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0D8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0D8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30D8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0D8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0D8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0D8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0D8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0D8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0D8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0D8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30D8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0D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0D8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0D8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30D8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0D8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30D8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30D8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0D8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0D8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30D84"/>
    <w:rPr>
      <w:b/>
      <w:bCs/>
      <w:smallCaps/>
      <w:color w:val="0F4761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665ED6"/>
    <w:pPr>
      <w:spacing w:before="240" w:after="0"/>
      <w:outlineLvl w:val="9"/>
    </w:pPr>
    <w:rPr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65ED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65ED6"/>
    <w:rPr>
      <w:color w:val="467886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665ED6"/>
    <w:pPr>
      <w:spacing w:after="100"/>
      <w:ind w:left="220"/>
    </w:pPr>
  </w:style>
  <w:style w:type="table" w:styleId="TableGrid">
    <w:name w:val="Table Grid"/>
    <w:basedOn w:val="TableNormal"/>
    <w:uiPriority w:val="39"/>
    <w:rsid w:val="00CD33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078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5Dark-Accent4">
    <w:name w:val="Grid Table 5 Dark Accent 4"/>
    <w:basedOn w:val="TableNormal"/>
    <w:uiPriority w:val="50"/>
    <w:rsid w:val="001B4B0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202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6</Pages>
  <Words>812</Words>
  <Characters>4634</Characters>
  <Application>Microsoft Office Word</Application>
  <DocSecurity>0</DocSecurity>
  <Lines>38</Lines>
  <Paragraphs>10</Paragraphs>
  <ScaleCrop>false</ScaleCrop>
  <Company/>
  <LinksUpToDate>false</LinksUpToDate>
  <CharactersWithSpaces>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ág Szabó</dc:creator>
  <cp:keywords/>
  <dc:description/>
  <cp:lastModifiedBy>Virág Szabó</cp:lastModifiedBy>
  <cp:revision>101</cp:revision>
  <cp:lastPrinted>2024-10-21T23:19:00Z</cp:lastPrinted>
  <dcterms:created xsi:type="dcterms:W3CDTF">2024-10-21T22:49:00Z</dcterms:created>
  <dcterms:modified xsi:type="dcterms:W3CDTF">2024-10-21T23:42:00Z</dcterms:modified>
</cp:coreProperties>
</file>